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1F01" w:rsidRDefault="000F1F01" w:rsidP="00606124"/>
    <w:p w:rsidR="00C27BD2" w:rsidRPr="005F75F8" w:rsidRDefault="00C27BD2" w:rsidP="000F1F01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5F75F8">
        <w:rPr>
          <w:rFonts w:ascii="Times New Roman" w:hAnsi="Times New Roman"/>
          <w:b/>
          <w:sz w:val="28"/>
          <w:szCs w:val="28"/>
        </w:rPr>
        <w:t>SURAT PERNYATAAN KEASLIAN NASKAH DAN PERNYATAAN PENYERAHAN HAK CIPTA NASKAH</w:t>
      </w:r>
    </w:p>
    <w:p w:rsidR="00C27BD2" w:rsidRPr="005F75F8" w:rsidRDefault="00C27BD2" w:rsidP="000F1F01">
      <w:pPr>
        <w:spacing w:after="0"/>
        <w:rPr>
          <w:rFonts w:ascii="Times New Roman" w:hAnsi="Times New Roman"/>
          <w:sz w:val="24"/>
          <w:szCs w:val="24"/>
        </w:rPr>
      </w:pPr>
    </w:p>
    <w:p w:rsidR="00C27BD2" w:rsidRPr="005F75F8" w:rsidRDefault="00C27BD2" w:rsidP="000F1F01">
      <w:pPr>
        <w:spacing w:after="0"/>
        <w:rPr>
          <w:rFonts w:ascii="Times New Roman" w:hAnsi="Times New Roman"/>
          <w:sz w:val="24"/>
          <w:szCs w:val="24"/>
        </w:rPr>
      </w:pPr>
      <w:r w:rsidRPr="005F75F8">
        <w:rPr>
          <w:rFonts w:ascii="Times New Roman" w:hAnsi="Times New Roman"/>
          <w:sz w:val="24"/>
          <w:szCs w:val="24"/>
        </w:rPr>
        <w:t>Saya/kami yang bertanda tangan di</w:t>
      </w:r>
      <w:r w:rsidR="005F75F8" w:rsidRPr="005F75F8">
        <w:rPr>
          <w:rFonts w:ascii="Times New Roman" w:hAnsi="Times New Roman"/>
          <w:sz w:val="24"/>
          <w:szCs w:val="24"/>
        </w:rPr>
        <w:t xml:space="preserve"> </w:t>
      </w:r>
      <w:r w:rsidRPr="005F75F8">
        <w:rPr>
          <w:rFonts w:ascii="Times New Roman" w:hAnsi="Times New Roman"/>
          <w:sz w:val="24"/>
          <w:szCs w:val="24"/>
        </w:rPr>
        <w:t>bawah ini :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552"/>
        <w:gridCol w:w="284"/>
        <w:gridCol w:w="6803"/>
      </w:tblGrid>
      <w:tr w:rsidR="00C27BD2" w:rsidRPr="005F75F8" w:rsidTr="005F75F8">
        <w:tc>
          <w:tcPr>
            <w:tcW w:w="2552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Nama Penulis</w:t>
            </w:r>
          </w:p>
        </w:tc>
        <w:tc>
          <w:tcPr>
            <w:tcW w:w="284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803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1)</w:t>
            </w:r>
            <w:r w:rsidR="00372254">
              <w:rPr>
                <w:rFonts w:ascii="Times New Roman" w:hAnsi="Times New Roman"/>
                <w:sz w:val="24"/>
                <w:szCs w:val="24"/>
              </w:rPr>
              <w:t xml:space="preserve"> Suhandi Saminja</w:t>
            </w:r>
          </w:p>
        </w:tc>
      </w:tr>
      <w:tr w:rsidR="00C27BD2" w:rsidRPr="005F75F8" w:rsidTr="005F75F8">
        <w:tc>
          <w:tcPr>
            <w:tcW w:w="2552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284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6803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2)</w:t>
            </w:r>
            <w:r w:rsidR="00606124">
              <w:rPr>
                <w:rFonts w:ascii="Times New Roman" w:hAnsi="Times New Roman"/>
                <w:sz w:val="24"/>
                <w:szCs w:val="24"/>
              </w:rPr>
              <w:t xml:space="preserve"> Ahmad Fadhil Imran</w:t>
            </w:r>
          </w:p>
        </w:tc>
      </w:tr>
      <w:tr w:rsidR="00C27BD2" w:rsidRPr="005F75F8" w:rsidTr="005F75F8">
        <w:tc>
          <w:tcPr>
            <w:tcW w:w="2552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Institusi*</w:t>
            </w:r>
          </w:p>
        </w:tc>
        <w:tc>
          <w:tcPr>
            <w:tcW w:w="284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803" w:type="dxa"/>
            <w:shd w:val="clear" w:color="auto" w:fill="auto"/>
          </w:tcPr>
          <w:p w:rsidR="00C27BD2" w:rsidRPr="00372254" w:rsidRDefault="00372254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niversitas Negeri Yogyakarta</w:t>
            </w:r>
          </w:p>
        </w:tc>
      </w:tr>
      <w:tr w:rsidR="00C27BD2" w:rsidRPr="005F75F8" w:rsidTr="005F75F8">
        <w:tc>
          <w:tcPr>
            <w:tcW w:w="2552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Email*</w:t>
            </w:r>
          </w:p>
        </w:tc>
        <w:tc>
          <w:tcPr>
            <w:tcW w:w="284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803" w:type="dxa"/>
            <w:shd w:val="clear" w:color="auto" w:fill="auto"/>
          </w:tcPr>
          <w:p w:rsidR="00C27BD2" w:rsidRPr="00372254" w:rsidRDefault="00372254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hyperlink r:id="rId7" w:history="1">
              <w:r w:rsidRPr="00372254">
                <w:rPr>
                  <w:rStyle w:val="Hyperlink"/>
                  <w:rFonts w:ascii="Times New Roman" w:hAnsi="Times New Roman"/>
                  <w:sz w:val="24"/>
                  <w:szCs w:val="24"/>
                </w:rPr>
                <w:t>ahmadfadhil.2019@student.uny.ac.id</w:t>
              </w:r>
            </w:hyperlink>
          </w:p>
        </w:tc>
      </w:tr>
      <w:tr w:rsidR="00C27BD2" w:rsidRPr="005F75F8" w:rsidTr="005F75F8">
        <w:tc>
          <w:tcPr>
            <w:tcW w:w="2552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Judul Artikel</w:t>
            </w:r>
          </w:p>
        </w:tc>
        <w:tc>
          <w:tcPr>
            <w:tcW w:w="284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F75F8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803" w:type="dxa"/>
            <w:shd w:val="clear" w:color="auto" w:fill="auto"/>
          </w:tcPr>
          <w:p w:rsidR="00C27BD2" w:rsidRPr="005F75F8" w:rsidRDefault="00372254" w:rsidP="00372254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Analisis Perputaran Kas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372254">
              <w:rPr>
                <w:rFonts w:ascii="Times New Roman" w:hAnsi="Times New Roman"/>
                <w:sz w:val="24"/>
                <w:szCs w:val="24"/>
                <w:lang w:val="id-ID"/>
              </w:rPr>
              <w:t>erhadap Profitabilitas Pad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a Perusahaan Subsektor Makanan </w:t>
            </w: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Pr="00372254">
              <w:rPr>
                <w:rFonts w:ascii="Times New Roman" w:hAnsi="Times New Roman"/>
                <w:sz w:val="24"/>
                <w:szCs w:val="24"/>
                <w:lang w:val="id-ID"/>
              </w:rPr>
              <w:t>an Minuman Di Bursa Efek Indonesia</w:t>
            </w:r>
          </w:p>
        </w:tc>
      </w:tr>
      <w:tr w:rsidR="00C27BD2" w:rsidRPr="005F75F8" w:rsidTr="005F75F8">
        <w:tc>
          <w:tcPr>
            <w:tcW w:w="2552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284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6803" w:type="dxa"/>
            <w:shd w:val="clear" w:color="auto" w:fill="auto"/>
          </w:tcPr>
          <w:p w:rsidR="00C27BD2" w:rsidRPr="005F75F8" w:rsidRDefault="00C27BD2" w:rsidP="000F1F01">
            <w:pPr>
              <w:spacing w:after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</w:tbl>
    <w:p w:rsidR="00C27BD2" w:rsidRPr="005F75F8" w:rsidRDefault="00C27BD2" w:rsidP="000F1F01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F75F8">
        <w:rPr>
          <w:rFonts w:ascii="Times New Roman" w:hAnsi="Times New Roman"/>
          <w:sz w:val="24"/>
          <w:szCs w:val="24"/>
        </w:rPr>
        <w:t>Saya/kami menyatakan bahwa artikel tersebut di atas merupakan naskah asli yang bersifat ilmiah, hasil pemikiran sendiri, bukan saduran/terjemahan, dan belum pernah dipublikasikan di media apapun. Saya/kami bersedia bertanggung jawab jika kelak terdapat pihak tertentu yang merasa dirugikan secara pribadi atau tuntutan hukum atas diterbitkannya artikel ini.</w:t>
      </w:r>
    </w:p>
    <w:p w:rsidR="00C27BD2" w:rsidRPr="005F75F8" w:rsidRDefault="00C27BD2" w:rsidP="000F1F01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F75F8">
        <w:rPr>
          <w:rFonts w:ascii="Times New Roman" w:hAnsi="Times New Roman"/>
          <w:sz w:val="24"/>
          <w:szCs w:val="24"/>
        </w:rPr>
        <w:t xml:space="preserve">Saya/kami juga menyerahkan hak milik atas naskah tersebut kepada Redaksi </w:t>
      </w:r>
      <w:r w:rsidRPr="005F75F8">
        <w:rPr>
          <w:rFonts w:ascii="Times New Roman" w:hAnsi="Times New Roman"/>
          <w:b/>
          <w:bCs/>
          <w:sz w:val="24"/>
          <w:szCs w:val="24"/>
        </w:rPr>
        <w:t xml:space="preserve">Jurnal Neraca: Jurnal Pendidikan dan Ilmu Ekonomi Akuntansi </w:t>
      </w:r>
      <w:r w:rsidRPr="005F75F8">
        <w:rPr>
          <w:rFonts w:ascii="Times New Roman" w:hAnsi="Times New Roman"/>
          <w:sz w:val="24"/>
          <w:szCs w:val="24"/>
        </w:rPr>
        <w:t>jika diterima untuk dipublikasikan dan oleh karenanya Redaksi berhak memperbanyak dan mempublikasikan sebagian atau keseluruhannya. Demikian pernyataan ini saya/kami buat untuk dapat dipergunakan sebagaimana mestinya.</w:t>
      </w:r>
    </w:p>
    <w:p w:rsidR="00C27BD2" w:rsidRPr="005F75F8" w:rsidRDefault="00C27BD2" w:rsidP="000F1F01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C27BD2" w:rsidRPr="005F75F8" w:rsidRDefault="00DF4DF6" w:rsidP="00DF4DF6">
      <w:pPr>
        <w:spacing w:after="0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kassar, 26 Februari 2022</w:t>
      </w:r>
      <w:r w:rsidR="00C27BD2" w:rsidRPr="005F75F8">
        <w:rPr>
          <w:rFonts w:ascii="Times New Roman" w:hAnsi="Times New Roman"/>
          <w:sz w:val="24"/>
          <w:szCs w:val="24"/>
        </w:rPr>
        <w:t xml:space="preserve"> </w:t>
      </w:r>
    </w:p>
    <w:p w:rsidR="00C27BD2" w:rsidRPr="005F75F8" w:rsidRDefault="00C27BD2" w:rsidP="000F1F01">
      <w:pPr>
        <w:spacing w:after="0"/>
        <w:rPr>
          <w:rFonts w:ascii="Times New Roman" w:hAnsi="Times New Roman"/>
          <w:sz w:val="24"/>
          <w:szCs w:val="24"/>
        </w:rPr>
      </w:pPr>
    </w:p>
    <w:p w:rsidR="00C27BD2" w:rsidRPr="005F75F8" w:rsidRDefault="00DF4DF6" w:rsidP="000F1F01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F1FA80C" wp14:editId="0C7EAB48">
            <wp:simplePos x="0" y="0"/>
            <wp:positionH relativeFrom="column">
              <wp:posOffset>3263264</wp:posOffset>
            </wp:positionH>
            <wp:positionV relativeFrom="paragraph">
              <wp:posOffset>17146</wp:posOffset>
            </wp:positionV>
            <wp:extent cx="1100555" cy="576580"/>
            <wp:effectExtent l="0" t="0" r="4445" b="0"/>
            <wp:wrapNone/>
            <wp:docPr id="4" name="Picture 4" descr="C:\Users\ASUS\Downloads\WhatsApp Image 2021-07-05 at 21.25.4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ownloads\WhatsApp Image 2021-07-05 at 21.25.40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555" cy="57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4DF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B21ED61" wp14:editId="4F9C7EB3">
            <wp:simplePos x="0" y="0"/>
            <wp:positionH relativeFrom="column">
              <wp:posOffset>1691640</wp:posOffset>
            </wp:positionH>
            <wp:positionV relativeFrom="paragraph">
              <wp:posOffset>64770</wp:posOffset>
            </wp:positionV>
            <wp:extent cx="962025" cy="537845"/>
            <wp:effectExtent l="0" t="0" r="9525" b="0"/>
            <wp:wrapNone/>
            <wp:docPr id="2" name="Picture 2" descr="C:\Users\ASUS\Downloads\WhatsApp Image 2022-02-26 at 06.53.2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ownloads\WhatsApp Image 2022-02-26 at 06.53.27.jpe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3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27BD2" w:rsidRPr="005F75F8" w:rsidRDefault="00C27BD2" w:rsidP="000F1F01">
      <w:pPr>
        <w:spacing w:after="0"/>
        <w:rPr>
          <w:rFonts w:ascii="Times New Roman" w:hAnsi="Times New Roman"/>
          <w:sz w:val="24"/>
          <w:szCs w:val="24"/>
        </w:rPr>
      </w:pPr>
    </w:p>
    <w:p w:rsidR="00C27BD2" w:rsidRPr="005F75F8" w:rsidRDefault="00C27BD2" w:rsidP="00DF4DF6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5F75F8">
        <w:rPr>
          <w:rFonts w:ascii="Times New Roman" w:hAnsi="Times New Roman"/>
          <w:sz w:val="24"/>
          <w:szCs w:val="24"/>
        </w:rPr>
        <w:t>...................................</w:t>
      </w:r>
      <w:r w:rsidR="00DF4DF6">
        <w:rPr>
          <w:rFonts w:ascii="Times New Roman" w:hAnsi="Times New Roman"/>
          <w:sz w:val="24"/>
          <w:szCs w:val="24"/>
        </w:rPr>
        <w:t xml:space="preserve">   </w:t>
      </w:r>
      <w:r w:rsidRPr="005F75F8">
        <w:rPr>
          <w:rFonts w:ascii="Times New Roman" w:hAnsi="Times New Roman"/>
          <w:sz w:val="24"/>
          <w:szCs w:val="24"/>
        </w:rPr>
        <w:t>..........</w:t>
      </w:r>
      <w:r w:rsidR="000570FC" w:rsidRPr="005F75F8">
        <w:rPr>
          <w:rFonts w:ascii="Times New Roman" w:hAnsi="Times New Roman"/>
          <w:sz w:val="24"/>
          <w:szCs w:val="24"/>
        </w:rPr>
        <w:t>...............................</w:t>
      </w:r>
    </w:p>
    <w:p w:rsidR="00C27BD2" w:rsidRPr="005F75F8" w:rsidRDefault="00DF4DF6" w:rsidP="00DF4DF6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Suhandi Saminja</w:t>
      </w:r>
      <w:r w:rsidRPr="00DF4DF6">
        <w:rPr>
          <w:rFonts w:ascii="Times New Roman" w:hAnsi="Times New Roman"/>
          <w:sz w:val="24"/>
          <w:szCs w:val="24"/>
          <w:vertAlign w:val="superscript"/>
        </w:rPr>
        <w:t>1</w:t>
      </w:r>
      <w:r w:rsidR="00C27BD2" w:rsidRPr="005F75F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        (Ahmad Fadhil Imran</w:t>
      </w:r>
      <w:r w:rsidRPr="00DF4DF6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)</w:t>
      </w:r>
    </w:p>
    <w:p w:rsidR="00C27BD2" w:rsidRPr="005F75F8" w:rsidRDefault="00DF4DF6" w:rsidP="00DF4DF6">
      <w:pPr>
        <w:tabs>
          <w:tab w:val="left" w:pos="3375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0F1F01" w:rsidRDefault="000F1F01" w:rsidP="000F1F01">
      <w:pPr>
        <w:tabs>
          <w:tab w:val="left" w:pos="426"/>
        </w:tabs>
        <w:spacing w:after="0"/>
        <w:jc w:val="both"/>
        <w:rPr>
          <w:rFonts w:ascii="Times New Roman" w:hAnsi="Times New Roman"/>
          <w:sz w:val="20"/>
          <w:szCs w:val="20"/>
        </w:rPr>
      </w:pPr>
    </w:p>
    <w:p w:rsidR="000F1F01" w:rsidRDefault="000F1F01" w:rsidP="000F1F01">
      <w:pPr>
        <w:tabs>
          <w:tab w:val="left" w:pos="426"/>
        </w:tabs>
        <w:spacing w:after="0"/>
        <w:jc w:val="both"/>
        <w:rPr>
          <w:rFonts w:ascii="Times New Roman" w:hAnsi="Times New Roman"/>
          <w:sz w:val="20"/>
          <w:szCs w:val="20"/>
        </w:rPr>
      </w:pPr>
    </w:p>
    <w:p w:rsidR="000F1F01" w:rsidRDefault="000F1F01" w:rsidP="000F1F01">
      <w:pPr>
        <w:tabs>
          <w:tab w:val="left" w:pos="426"/>
        </w:tabs>
        <w:spacing w:after="0"/>
        <w:jc w:val="both"/>
        <w:rPr>
          <w:rFonts w:ascii="Times New Roman" w:hAnsi="Times New Roman"/>
          <w:sz w:val="20"/>
          <w:szCs w:val="20"/>
        </w:rPr>
      </w:pPr>
    </w:p>
    <w:p w:rsidR="00C27BD2" w:rsidRPr="000F1F01" w:rsidRDefault="00C27BD2" w:rsidP="000F1F01">
      <w:pPr>
        <w:tabs>
          <w:tab w:val="left" w:pos="426"/>
        </w:tabs>
        <w:spacing w:after="0"/>
        <w:jc w:val="both"/>
        <w:rPr>
          <w:rFonts w:ascii="Times New Roman" w:hAnsi="Times New Roman"/>
          <w:sz w:val="20"/>
          <w:szCs w:val="20"/>
        </w:rPr>
      </w:pPr>
      <w:r w:rsidRPr="000F1F01">
        <w:rPr>
          <w:rFonts w:ascii="Times New Roman" w:hAnsi="Times New Roman"/>
          <w:sz w:val="20"/>
          <w:szCs w:val="20"/>
        </w:rPr>
        <w:t>* Data untuk penulis korespondensi</w:t>
      </w:r>
    </w:p>
    <w:p w:rsidR="00C27BD2" w:rsidRPr="000F1F01" w:rsidRDefault="00C27BD2" w:rsidP="000F1F01">
      <w:pPr>
        <w:spacing w:after="0"/>
        <w:jc w:val="both"/>
        <w:rPr>
          <w:rFonts w:ascii="Times New Roman" w:hAnsi="Times New Roman"/>
          <w:i/>
          <w:iCs/>
          <w:sz w:val="20"/>
          <w:szCs w:val="20"/>
        </w:rPr>
      </w:pPr>
      <w:r w:rsidRPr="000F1F01">
        <w:rPr>
          <w:rFonts w:ascii="Times New Roman" w:hAnsi="Times New Roman"/>
          <w:sz w:val="20"/>
          <w:szCs w:val="20"/>
        </w:rPr>
        <w:t xml:space="preserve">** Setelah diisi dan ditandatangani, dalam bentuk pdf mohon diunggah sebagai </w:t>
      </w:r>
      <w:r w:rsidRPr="000F1F01">
        <w:rPr>
          <w:rFonts w:ascii="Times New Roman" w:hAnsi="Times New Roman"/>
          <w:i/>
          <w:iCs/>
          <w:sz w:val="20"/>
          <w:szCs w:val="20"/>
        </w:rPr>
        <w:t xml:space="preserve">supplementary file </w:t>
      </w:r>
      <w:r w:rsidRPr="000F1F01">
        <w:rPr>
          <w:rFonts w:ascii="Times New Roman" w:hAnsi="Times New Roman"/>
          <w:sz w:val="20"/>
          <w:szCs w:val="20"/>
        </w:rPr>
        <w:t xml:space="preserve">ke situs </w:t>
      </w:r>
      <w:r w:rsidR="000570FC" w:rsidRPr="000F1F01">
        <w:rPr>
          <w:rFonts w:ascii="Times New Roman" w:hAnsi="Times New Roman"/>
          <w:b/>
          <w:bCs/>
          <w:sz w:val="20"/>
          <w:szCs w:val="20"/>
        </w:rPr>
        <w:t>Jurnal Neraca: Jurnal Pendidikan dan Ilmu Ekonomi Akuntansi</w:t>
      </w:r>
      <w:r w:rsidRPr="000F1F01">
        <w:rPr>
          <w:rFonts w:ascii="Times New Roman" w:hAnsi="Times New Roman"/>
          <w:sz w:val="20"/>
          <w:szCs w:val="20"/>
        </w:rPr>
        <w:t xml:space="preserve"> bersama dengan artikel atau dikirimkan ke email : </w:t>
      </w:r>
      <w:hyperlink r:id="rId10" w:history="1">
        <w:r w:rsidR="002C0857" w:rsidRPr="000F1F01">
          <w:rPr>
            <w:rStyle w:val="Hyperlink"/>
            <w:rFonts w:ascii="Times New Roman" w:hAnsi="Times New Roman"/>
            <w:i/>
            <w:iCs/>
            <w:sz w:val="20"/>
            <w:szCs w:val="20"/>
          </w:rPr>
          <w:t>jurnalneraca.pakunpgriplg@gmail.com</w:t>
        </w:r>
      </w:hyperlink>
      <w:r w:rsidR="002C0857" w:rsidRPr="000F1F01">
        <w:rPr>
          <w:rFonts w:ascii="Times New Roman" w:hAnsi="Times New Roman"/>
          <w:i/>
          <w:iCs/>
          <w:sz w:val="20"/>
          <w:szCs w:val="20"/>
        </w:rPr>
        <w:t xml:space="preserve"> </w:t>
      </w:r>
    </w:p>
    <w:p w:rsidR="000F1F01" w:rsidRDefault="000F1F01" w:rsidP="00DF4DF6">
      <w:pPr>
        <w:spacing w:after="0" w:line="240" w:lineRule="auto"/>
        <w:rPr>
          <w:rFonts w:ascii="Times New Roman" w:hAnsi="Times New Roman"/>
          <w:b/>
          <w:sz w:val="28"/>
          <w:szCs w:val="24"/>
        </w:rPr>
      </w:pPr>
      <w:bookmarkStart w:id="0" w:name="_GoBack"/>
      <w:bookmarkEnd w:id="0"/>
    </w:p>
    <w:sectPr w:rsidR="000F1F01" w:rsidSect="005F75F8">
      <w:headerReference w:type="default" r:id="rId11"/>
      <w:pgSz w:w="11907" w:h="16840" w:code="9"/>
      <w:pgMar w:top="2268" w:right="1134" w:bottom="851" w:left="119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326E" w:rsidRDefault="00F2326E" w:rsidP="00911ACE">
      <w:pPr>
        <w:spacing w:after="0" w:line="240" w:lineRule="auto"/>
      </w:pPr>
      <w:r>
        <w:separator/>
      </w:r>
    </w:p>
  </w:endnote>
  <w:endnote w:type="continuationSeparator" w:id="0">
    <w:p w:rsidR="00F2326E" w:rsidRDefault="00F2326E" w:rsidP="00911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326E" w:rsidRDefault="00F2326E" w:rsidP="00911ACE">
      <w:pPr>
        <w:spacing w:after="0" w:line="240" w:lineRule="auto"/>
      </w:pPr>
      <w:r>
        <w:separator/>
      </w:r>
    </w:p>
  </w:footnote>
  <w:footnote w:type="continuationSeparator" w:id="0">
    <w:p w:rsidR="00F2326E" w:rsidRDefault="00F2326E" w:rsidP="00911A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1ACE" w:rsidRPr="009C1FCF" w:rsidRDefault="00911ACE" w:rsidP="00C5174E">
    <w:pPr>
      <w:spacing w:after="0"/>
      <w:ind w:left="1560"/>
      <w:rPr>
        <w:rFonts w:ascii="Times New Roman" w:hAnsi="Times New Roman" w:cs="Times New Roman"/>
        <w:b/>
        <w:sz w:val="26"/>
        <w:szCs w:val="26"/>
      </w:rPr>
    </w:pPr>
    <w:r w:rsidRPr="009C1FCF">
      <w:rPr>
        <w:rFonts w:ascii="Times New Roman" w:hAnsi="Times New Roman" w:cs="Times New Roman"/>
        <w:b/>
        <w:noProof/>
        <w:sz w:val="26"/>
        <w:szCs w:val="26"/>
      </w:rPr>
      <w:drawing>
        <wp:anchor distT="0" distB="0" distL="114300" distR="114300" simplePos="0" relativeHeight="251660288" behindDoc="1" locked="0" layoutInCell="1" allowOverlap="1" wp14:anchorId="65669880" wp14:editId="2BF544E9">
          <wp:simplePos x="0" y="0"/>
          <wp:positionH relativeFrom="column">
            <wp:posOffset>102457</wp:posOffset>
          </wp:positionH>
          <wp:positionV relativeFrom="paragraph">
            <wp:posOffset>3976</wp:posOffset>
          </wp:positionV>
          <wp:extent cx="803082" cy="1093559"/>
          <wp:effectExtent l="0" t="0" r="0" b="0"/>
          <wp:wrapNone/>
          <wp:docPr id="3" name="Picture 3" descr="D:\JURNAL NERACA\BERKAS E SSN N LAIN2\LOGO JURNAL NERA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JURNAL NERACA\BERKAS E SSN N LAIN2\LOGO JURNAL NERACA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094" cy="10949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1FCF">
      <w:rPr>
        <w:rFonts w:ascii="Times New Roman" w:hAnsi="Times New Roman" w:cs="Times New Roman"/>
        <w:b/>
        <w:sz w:val="26"/>
        <w:szCs w:val="26"/>
      </w:rPr>
      <w:t>JURNAL NERACA: Jurnal Pendidikan dan Ilmu Ekonomi Akuntansi</w:t>
    </w:r>
  </w:p>
  <w:p w:rsidR="00911ACE" w:rsidRPr="00C5174E" w:rsidRDefault="00C5174E" w:rsidP="00C5174E">
    <w:pPr>
      <w:pStyle w:val="NormalWeb"/>
      <w:spacing w:before="0" w:beforeAutospacing="0" w:after="0" w:afterAutospacing="0" w:line="276" w:lineRule="auto"/>
      <w:ind w:left="1560"/>
      <w:rPr>
        <w:b/>
      </w:rPr>
    </w:pPr>
    <w:r w:rsidRPr="00C5174E">
      <w:rPr>
        <w:b/>
      </w:rPr>
      <w:t xml:space="preserve">Program Studi Pendidikan Akuntansi </w:t>
    </w:r>
    <w:r w:rsidR="00BE06FE" w:rsidRPr="00C5174E">
      <w:rPr>
        <w:b/>
      </w:rPr>
      <w:t xml:space="preserve"> FKIP </w:t>
    </w:r>
    <w:r w:rsidRPr="00C5174E">
      <w:rPr>
        <w:b/>
      </w:rPr>
      <w:t xml:space="preserve">Universitas </w:t>
    </w:r>
    <w:r w:rsidR="00BE06FE" w:rsidRPr="00C5174E">
      <w:rPr>
        <w:b/>
      </w:rPr>
      <w:t>PGRI</w:t>
    </w:r>
    <w:r w:rsidRPr="00C5174E">
      <w:rPr>
        <w:b/>
      </w:rPr>
      <w:t xml:space="preserve"> Palembang</w:t>
    </w:r>
  </w:p>
  <w:p w:rsidR="00911ACE" w:rsidRPr="00C5174E" w:rsidRDefault="00911ACE" w:rsidP="00C5174E">
    <w:pPr>
      <w:pStyle w:val="NormalWeb"/>
      <w:spacing w:before="0" w:beforeAutospacing="0" w:after="0" w:afterAutospacing="0" w:line="276" w:lineRule="auto"/>
      <w:ind w:left="1560"/>
      <w:rPr>
        <w:b/>
        <w:sz w:val="20"/>
        <w:szCs w:val="20"/>
      </w:rPr>
    </w:pPr>
    <w:r w:rsidRPr="00C5174E">
      <w:rPr>
        <w:b/>
        <w:sz w:val="20"/>
        <w:szCs w:val="20"/>
      </w:rPr>
      <w:t>Alamat: Jl. Ahmad Yani Lrg. Gotong Royong 9/10 Ulu, Kec. Seberang Ulu I, Kota Palembang, Sumatera Selatan 30116</w:t>
    </w:r>
  </w:p>
  <w:p w:rsidR="00C5174E" w:rsidRDefault="00C5174E" w:rsidP="00C5174E">
    <w:pPr>
      <w:pStyle w:val="NormalWeb"/>
      <w:spacing w:before="0" w:beforeAutospacing="0" w:after="0" w:afterAutospacing="0" w:line="276" w:lineRule="auto"/>
      <w:ind w:left="1560"/>
      <w:rPr>
        <w:rStyle w:val="Hyperlink"/>
        <w:b/>
        <w:sz w:val="20"/>
        <w:szCs w:val="20"/>
      </w:rPr>
    </w:pPr>
    <w:r w:rsidRPr="00C5174E">
      <w:rPr>
        <w:b/>
        <w:i/>
        <w:sz w:val="20"/>
        <w:szCs w:val="20"/>
      </w:rPr>
      <w:t>Journal Website:</w:t>
    </w:r>
    <w:r w:rsidRPr="00C5174E">
      <w:rPr>
        <w:b/>
        <w:sz w:val="20"/>
        <w:szCs w:val="20"/>
      </w:rPr>
      <w:t xml:space="preserve"> </w:t>
    </w:r>
    <w:hyperlink r:id="rId2" w:history="1">
      <w:r w:rsidRPr="00C5174E">
        <w:rPr>
          <w:rStyle w:val="Hyperlink"/>
          <w:b/>
          <w:sz w:val="20"/>
          <w:szCs w:val="20"/>
        </w:rPr>
        <w:t>https://jurnal.univpgri-palembang.ac.id/index.php/neraca/index</w:t>
      </w:r>
    </w:hyperlink>
  </w:p>
  <w:p w:rsidR="00911ACE" w:rsidRPr="00C5174E" w:rsidRDefault="00911ACE" w:rsidP="00C5174E">
    <w:pPr>
      <w:pStyle w:val="NormalWeb"/>
      <w:spacing w:before="0" w:beforeAutospacing="0" w:after="0" w:afterAutospacing="0" w:line="276" w:lineRule="auto"/>
      <w:ind w:left="1560"/>
      <w:rPr>
        <w:b/>
        <w:sz w:val="20"/>
        <w:szCs w:val="20"/>
      </w:rPr>
    </w:pPr>
    <w:r w:rsidRPr="00C5174E">
      <w:rPr>
        <w:b/>
        <w:sz w:val="20"/>
        <w:szCs w:val="20"/>
      </w:rPr>
      <w:t xml:space="preserve">Email: </w:t>
    </w:r>
    <w:hyperlink r:id="rId3" w:history="1">
      <w:r w:rsidRPr="00C5174E">
        <w:rPr>
          <w:rStyle w:val="Hyperlink"/>
          <w:b/>
          <w:sz w:val="20"/>
          <w:szCs w:val="20"/>
        </w:rPr>
        <w:t>jurnalneraca.pakunpgriplg@gmail.com</w:t>
      </w:r>
    </w:hyperlink>
  </w:p>
  <w:p w:rsidR="00911ACE" w:rsidRPr="00911ACE" w:rsidRDefault="00911ACE" w:rsidP="00911ACE">
    <w:pPr>
      <w:pStyle w:val="NormalWeb"/>
      <w:spacing w:before="0" w:beforeAutospacing="0" w:after="0" w:afterAutospacing="0" w:line="276" w:lineRule="auto"/>
      <w:ind w:left="1247"/>
      <w:rPr>
        <w:b/>
      </w:rPr>
    </w:pP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617363" wp14:editId="64948783">
              <wp:simplePos x="0" y="0"/>
              <wp:positionH relativeFrom="column">
                <wp:posOffset>24765</wp:posOffset>
              </wp:positionH>
              <wp:positionV relativeFrom="paragraph">
                <wp:posOffset>108585</wp:posOffset>
              </wp:positionV>
              <wp:extent cx="6010275" cy="0"/>
              <wp:effectExtent l="57150" t="38100" r="47625" b="952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1027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95pt,8.55pt" to="475.2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" strokecolor="black [3200]" strokeweight="3pt">
              <v:shadow on="t" color="black" opacity="22937f" origin=",.5" offset="0,.63889mm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MLQ0tjQ1NTE3NTNV0lEKTi0uzszPAykwrAUAHVAR4CwAAAA="/>
  </w:docVars>
  <w:rsids>
    <w:rsidRoot w:val="0004558B"/>
    <w:rsid w:val="000039DF"/>
    <w:rsid w:val="00011D31"/>
    <w:rsid w:val="0004558B"/>
    <w:rsid w:val="00052026"/>
    <w:rsid w:val="000570FC"/>
    <w:rsid w:val="000D253E"/>
    <w:rsid w:val="000F1F01"/>
    <w:rsid w:val="00124C4F"/>
    <w:rsid w:val="00130E15"/>
    <w:rsid w:val="00131671"/>
    <w:rsid w:val="001464F2"/>
    <w:rsid w:val="001B1C82"/>
    <w:rsid w:val="001C72E4"/>
    <w:rsid w:val="001F5445"/>
    <w:rsid w:val="00250BA1"/>
    <w:rsid w:val="00283193"/>
    <w:rsid w:val="002A4FD7"/>
    <w:rsid w:val="002C0857"/>
    <w:rsid w:val="00345E2C"/>
    <w:rsid w:val="00372254"/>
    <w:rsid w:val="003B4E7D"/>
    <w:rsid w:val="003F737E"/>
    <w:rsid w:val="004455DD"/>
    <w:rsid w:val="004641D9"/>
    <w:rsid w:val="004B44FE"/>
    <w:rsid w:val="004E02C2"/>
    <w:rsid w:val="0057124D"/>
    <w:rsid w:val="005F4029"/>
    <w:rsid w:val="005F75F8"/>
    <w:rsid w:val="00606124"/>
    <w:rsid w:val="006A3DD3"/>
    <w:rsid w:val="006E1E85"/>
    <w:rsid w:val="00703161"/>
    <w:rsid w:val="00707DF9"/>
    <w:rsid w:val="007C057F"/>
    <w:rsid w:val="00827042"/>
    <w:rsid w:val="00867758"/>
    <w:rsid w:val="00874E3A"/>
    <w:rsid w:val="008B6E63"/>
    <w:rsid w:val="008E3FB0"/>
    <w:rsid w:val="009002BD"/>
    <w:rsid w:val="00902274"/>
    <w:rsid w:val="00911ACE"/>
    <w:rsid w:val="00920098"/>
    <w:rsid w:val="009441A4"/>
    <w:rsid w:val="009562C8"/>
    <w:rsid w:val="009873F0"/>
    <w:rsid w:val="009B1630"/>
    <w:rsid w:val="009C1FCF"/>
    <w:rsid w:val="009F759C"/>
    <w:rsid w:val="00A65B12"/>
    <w:rsid w:val="00A65D95"/>
    <w:rsid w:val="00A86B02"/>
    <w:rsid w:val="00AF6277"/>
    <w:rsid w:val="00B335A0"/>
    <w:rsid w:val="00BE06FE"/>
    <w:rsid w:val="00BF67FD"/>
    <w:rsid w:val="00C209F6"/>
    <w:rsid w:val="00C27BD2"/>
    <w:rsid w:val="00C5174E"/>
    <w:rsid w:val="00C5217D"/>
    <w:rsid w:val="00C7041A"/>
    <w:rsid w:val="00CF5FAA"/>
    <w:rsid w:val="00D3740F"/>
    <w:rsid w:val="00DA5765"/>
    <w:rsid w:val="00DB31B1"/>
    <w:rsid w:val="00DF4DF6"/>
    <w:rsid w:val="00DF5ED6"/>
    <w:rsid w:val="00EE6221"/>
    <w:rsid w:val="00EE708E"/>
    <w:rsid w:val="00F12907"/>
    <w:rsid w:val="00F2326E"/>
    <w:rsid w:val="00F4356E"/>
    <w:rsid w:val="00F7197A"/>
    <w:rsid w:val="00F9182C"/>
    <w:rsid w:val="00FD1BFF"/>
    <w:rsid w:val="00FD2371"/>
    <w:rsid w:val="00FF4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9F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703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B6E6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F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FC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1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ACE"/>
  </w:style>
  <w:style w:type="paragraph" w:styleId="Footer">
    <w:name w:val="footer"/>
    <w:basedOn w:val="Normal"/>
    <w:link w:val="FooterChar"/>
    <w:uiPriority w:val="99"/>
    <w:unhideWhenUsed/>
    <w:rsid w:val="00911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AC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09F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703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B6E6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F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FC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1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ACE"/>
  </w:style>
  <w:style w:type="paragraph" w:styleId="Footer">
    <w:name w:val="footer"/>
    <w:basedOn w:val="Normal"/>
    <w:link w:val="FooterChar"/>
    <w:uiPriority w:val="99"/>
    <w:unhideWhenUsed/>
    <w:rsid w:val="00911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44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ahmadfadhil.2019@student.uny.ac.id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jurnalneraca.pakunpgriplg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neraca.pakunpgriplg@gmail.com" TargetMode="External"/><Relationship Id="rId2" Type="http://schemas.openxmlformats.org/officeDocument/2006/relationships/hyperlink" Target="https://jurnal.univpgri-palembang.ac.id/index.php/neraca/index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7</dc:creator>
  <cp:lastModifiedBy>ASUS</cp:lastModifiedBy>
  <cp:revision>10</cp:revision>
  <cp:lastPrinted>2020-05-07T03:55:00Z</cp:lastPrinted>
  <dcterms:created xsi:type="dcterms:W3CDTF">2020-05-11T00:58:00Z</dcterms:created>
  <dcterms:modified xsi:type="dcterms:W3CDTF">2022-02-26T00:02:00Z</dcterms:modified>
</cp:coreProperties>
</file>